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3-grid-moves"/>
      <w:r>
        <w:t xml:space="preserve">Unit 1 Lesson 3: Grid Moves</w:t>
      </w:r>
      <w:bookmarkEnd w:id="20"/>
    </w:p>
    <w:p>
      <w:pPr>
        <w:pStyle w:val="Heading3"/>
      </w:pPr>
      <w:bookmarkStart w:id="21" w:name="X00f0fab15eaf1ac0032d2649c9f3ee1b647eef0"/>
      <w:r>
        <w:t xml:space="preserve">1 Notice and Wonder: The Isometric Gri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1" name="Picture"/>
            <a:graphic>
              <a:graphicData uri="http://schemas.openxmlformats.org/drawingml/2006/picture">
                <pic:pic>
                  <pic:nvPicPr>
                    <pic:cNvPr descr="/app/tmp/embedder-1605892030.2438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ransformation-information"/>
      <w:r>
        <w:t xml:space="preserve">2 Transformation Informatio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2030.2717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030.2976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11Z</dcterms:created>
  <dcterms:modified xsi:type="dcterms:W3CDTF">2020-11-20T17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5SjtBmlzAzdH7wyBUcKdNg7MuzB+Lw0BC7GPl7Q+1kUQ33vj99EwkeVvvhLe1gil1en3LchDIfPOfrTEKNysw==</vt:lpwstr>
  </property>
</Properties>
</file>